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070E" w:rsidRPr="00400823" w:rsidRDefault="00483099" w:rsidP="00207FA2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3758BACE" wp14:editId="29009C0A">
            <wp:extent cx="6152515" cy="8458835"/>
            <wp:effectExtent l="0" t="0" r="63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45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207FA2" w:rsidRPr="00400823">
        <w:rPr>
          <w:rFonts w:ascii="Times New Roman" w:hAnsi="Times New Roman" w:cs="Times New Roman"/>
          <w:b/>
          <w:color w:val="000000" w:themeColor="text1"/>
          <w:sz w:val="26"/>
          <w:szCs w:val="26"/>
        </w:rPr>
        <w:lastRenderedPageBreak/>
        <w:t>I</w:t>
      </w:r>
      <w:r w:rsidR="00B80A80"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>. Общие положения</w:t>
      </w:r>
    </w:p>
    <w:p w:rsidR="00207FA2" w:rsidRPr="00400823" w:rsidRDefault="00207FA2" w:rsidP="00207FA2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</w:p>
    <w:p w:rsidR="005D070E" w:rsidRPr="00641E0C" w:rsidRDefault="00B80A80" w:rsidP="009046FE">
      <w:pPr>
        <w:pStyle w:val="af2"/>
        <w:numPr>
          <w:ilvl w:val="0"/>
          <w:numId w:val="3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Настоящее </w:t>
      </w:r>
      <w:r w:rsidR="00207FA2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оложение </w:t>
      </w:r>
      <w:r w:rsidR="00207FA2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о комиссии по урегулированию споров между участниками образовательных отношений </w:t>
      </w:r>
      <w:r w:rsidR="00CF20ED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МБОУ «</w:t>
      </w:r>
      <w:proofErr w:type="gramStart"/>
      <w:r w:rsidR="00CF20ED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ервомайская</w:t>
      </w:r>
      <w:proofErr w:type="gramEnd"/>
      <w:r w:rsidR="00CF20ED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ООШ» </w:t>
      </w:r>
      <w:r w:rsidRP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(далее — Положение) разработано в соответствии с Федеральным законом от 29 декабря 2012 года № 273-ФЗ «Об образовании в Российской Федерации» (далее — Федеральный закон № 273).</w:t>
      </w:r>
    </w:p>
    <w:p w:rsidR="008B77C4" w:rsidRDefault="00B80A80" w:rsidP="008B77C4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миссия по урегулированию споров между участниками</w:t>
      </w:r>
      <w:r w:rsidR="008B77C4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образовательных</w:t>
      </w:r>
    </w:p>
    <w:p w:rsidR="005D070E" w:rsidRPr="00400823" w:rsidRDefault="008B77C4" w:rsidP="008B77C4">
      <w:pPr>
        <w:spacing w:after="0"/>
        <w:ind w:hanging="48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       </w:t>
      </w:r>
      <w:r w:rsidR="00B80A80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тношений в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8B77C4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МБОУ «Первомайская ООШ»</w:t>
      </w:r>
      <w:r w:rsidR="00641E0C" w:rsidRP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="00B80A80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(далее соответственно — Комиссия, организация) создаётся в целях урегулирования разногласий между участниками образовательных отношений по вопросам реализации права на образование, за исключением споров, для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="00B80A80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торых устан</w:t>
      </w:r>
      <w:r w:rsidR="009F3FBC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лен иной порядок рассмотрения</w:t>
      </w:r>
      <w:r w:rsidR="00B80A80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.</w:t>
      </w:r>
    </w:p>
    <w:p w:rsidR="005D070E" w:rsidRPr="00400823" w:rsidRDefault="00B80A80" w:rsidP="00207FA2">
      <w:pPr>
        <w:pStyle w:val="a0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3. Настоящее Положение определяет порядок создания и организации работы Комиссии, её функции и полномочия, регламент работы, порядок принятия и оформления решений Комиссии.</w:t>
      </w:r>
    </w:p>
    <w:p w:rsidR="005D070E" w:rsidRPr="00400823" w:rsidRDefault="00B80A80" w:rsidP="008B77C4">
      <w:pPr>
        <w:pStyle w:val="Compact"/>
        <w:numPr>
          <w:ilvl w:val="0"/>
          <w:numId w:val="5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Настоящее Положение п</w:t>
      </w:r>
      <w:r w:rsidR="000D7E64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инято с учётом мнения С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а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щихся (протокол от </w:t>
      </w:r>
      <w:r w:rsidR="008B77C4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31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.</w:t>
      </w:r>
      <w:r w:rsidR="008B77C4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08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.20</w:t>
      </w:r>
      <w:r w:rsidR="008B77C4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23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года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№</w:t>
      </w:r>
      <w:r w:rsidR="00A61751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0</w:t>
      </w:r>
      <w:r w:rsidR="008B77C4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1</w:t>
      </w:r>
      <w:r w:rsidR="000D7E64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) и С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а родителей (законных представителей) несоверше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ннолетних учащихся (далее — С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 родителей)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(протокол от </w:t>
      </w:r>
      <w:r w:rsidR="008B77C4" w:rsidRPr="008B77C4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31.08.2023 года №01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)</w:t>
      </w:r>
    </w:p>
    <w:p w:rsidR="005D070E" w:rsidRPr="00400823" w:rsidRDefault="00B80A80" w:rsidP="000D7E64">
      <w:pPr>
        <w:numPr>
          <w:ilvl w:val="0"/>
          <w:numId w:val="6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Изменения в Положение могут быть внесены </w:t>
      </w:r>
      <w:r w:rsidR="000D7E64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только с учётом мнения Совета учащихся и С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а родителей, а также по согласованию с профсоюзным комитетом организации.</w:t>
      </w:r>
    </w:p>
    <w:p w:rsidR="005D070E" w:rsidRPr="00400823" w:rsidRDefault="00B80A80" w:rsidP="00207FA2">
      <w:pPr>
        <w:numPr>
          <w:ilvl w:val="0"/>
          <w:numId w:val="6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миссия руководствуется в своей деятельности Конституцией Российской Федерации, Федеральным законом № 273, а также другими федеральными законами, иными нормативными правовыми актами Российской Федерации, законами и иными нормативными правовыми актами субъектов Российской Федерации, содержащими нормы, регулирующие отношения в сфере образования, локальными нормативными актами образовательной организации, коллективным договором и настоящим</w:t>
      </w:r>
      <w:r w:rsidR="000D7E64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оложением.</w:t>
      </w:r>
    </w:p>
    <w:p w:rsidR="005D070E" w:rsidRPr="00400823" w:rsidRDefault="00B80A80" w:rsidP="00082910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>П. Порядок создания и работы Комиссии</w:t>
      </w:r>
    </w:p>
    <w:p w:rsidR="00082910" w:rsidRPr="00400823" w:rsidRDefault="00082910" w:rsidP="00082910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</w:p>
    <w:p w:rsidR="005D070E" w:rsidRPr="00400823" w:rsidRDefault="00B80A80" w:rsidP="009F3FBC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миссия создаётся приказом руководителя организации из равного числа пр</w:t>
      </w:r>
      <w:r w:rsidR="009F3FBC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едставителей совершеннолетних уча</w:t>
      </w:r>
      <w:r w:rsidR="00372281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 (при их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наличии), представителей родителей (законных предс</w:t>
      </w:r>
      <w:r w:rsidR="009F3FBC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тавителей) несовершеннолетних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 и представителей работников организации в количестве не менее 3 (трёх) человек от каждой стороны.</w:t>
      </w:r>
    </w:p>
    <w:p w:rsidR="005D070E" w:rsidRPr="00400823" w:rsidRDefault="00B80A80" w:rsidP="009F3FBC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Делегирование представителей участников образовательных отношений в состав Комиссии осуществляет</w:t>
      </w:r>
      <w:r w:rsidR="009F3FBC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я соответственно Советом учащихся, С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ом родителей (законных предс</w:t>
      </w:r>
      <w:r w:rsidR="009F3FBC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тавителей) несовершеннолетних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 и профсоюзным комитетом организации.</w:t>
      </w:r>
    </w:p>
    <w:p w:rsidR="005D070E" w:rsidRPr="00400823" w:rsidRDefault="00B80A80" w:rsidP="00207FA2">
      <w:pPr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Срок полномочий Комиссии </w:t>
      </w:r>
      <w:r w:rsidR="00464B9A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течение одного учебного года.</w:t>
      </w:r>
    </w:p>
    <w:p w:rsidR="005D070E" w:rsidRPr="00400823" w:rsidRDefault="00B80A80" w:rsidP="00207FA2">
      <w:pPr>
        <w:pStyle w:val="FirstParagraph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10. Досрочное прекращение полномочий члена Комиссии предусмотрено в следующих случаях:</w:t>
      </w:r>
    </w:p>
    <w:p w:rsidR="005D070E" w:rsidRPr="00400823" w:rsidRDefault="00B80A80" w:rsidP="00207FA2">
      <w:pPr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на основании личного заявления члена Комиссии об исключении из её состава;</w:t>
      </w:r>
    </w:p>
    <w:p w:rsidR="005D070E" w:rsidRPr="00400823" w:rsidRDefault="00B80A80" w:rsidP="00AD41B9">
      <w:pPr>
        <w:numPr>
          <w:ilvl w:val="0"/>
          <w:numId w:val="8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lastRenderedPageBreak/>
        <w:t>по требованию не менее 2/3 членов Комиссии, выраженному в письменной форме;</w:t>
      </w:r>
    </w:p>
    <w:p w:rsidR="005D070E" w:rsidRPr="00400823" w:rsidRDefault="00B80A80" w:rsidP="00AD41B9">
      <w:pPr>
        <w:pStyle w:val="FirstParagraph"/>
        <w:numPr>
          <w:ilvl w:val="0"/>
          <w:numId w:val="8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прекращения членом Комиссии образовательных или трудовых отношений с организацией.</w:t>
      </w:r>
    </w:p>
    <w:p w:rsidR="005D070E" w:rsidRPr="00400823" w:rsidRDefault="00B80A80" w:rsidP="00464B9A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досрочного прекращения полномочий члена Комиссии в её состав делегируется иной представитель соответствующей категории участников образовательных отношений в порядке, установленном пунктом 8 настоящего Положения.</w:t>
      </w:r>
    </w:p>
    <w:p w:rsidR="005D070E" w:rsidRPr="00400823" w:rsidRDefault="00B80A80" w:rsidP="00207FA2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Члены Комиссии осуществляют свою деятельность на безвозмездной основе.</w:t>
      </w:r>
    </w:p>
    <w:p w:rsidR="005D070E" w:rsidRPr="00400823" w:rsidRDefault="00B80A80" w:rsidP="00464B9A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миссия избирает из своего состава председателя, заместителя председателя и секретаря.</w:t>
      </w:r>
    </w:p>
    <w:p w:rsidR="005D070E" w:rsidRPr="00400823" w:rsidRDefault="00B80A80" w:rsidP="00464B9A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ординацию деятельности Комисси</w:t>
      </w:r>
      <w:r w:rsidR="006E23F2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и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осуществляет председатель, избираемый простым большинством голосов членов Комиссии из числа лиц, входящих в её состав.</w:t>
      </w:r>
    </w:p>
    <w:p w:rsidR="005D070E" w:rsidRPr="00400823" w:rsidRDefault="00B80A80" w:rsidP="00207FA2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едседатель Комиссии осуществляет следующие функции и полномочия:</w:t>
      </w:r>
    </w:p>
    <w:p w:rsidR="005D070E" w:rsidRPr="00400823" w:rsidRDefault="00B80A80" w:rsidP="00207FA2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аспределение обязанностей между членами Комиссии;</w:t>
      </w:r>
    </w:p>
    <w:p w:rsidR="005D070E" w:rsidRPr="00400823" w:rsidRDefault="00B80A80" w:rsidP="00207FA2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утверждение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повестки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заседаний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Комиссии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;</w:t>
      </w:r>
    </w:p>
    <w:p w:rsidR="005D070E" w:rsidRPr="00400823" w:rsidRDefault="00B80A80" w:rsidP="00207FA2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созыв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заседаний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Комиссии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;</w:t>
      </w:r>
    </w:p>
    <w:p w:rsidR="005D070E" w:rsidRPr="00400823" w:rsidRDefault="00B80A80" w:rsidP="00207FA2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председательство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на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заседаниях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Комиссии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;</w:t>
      </w:r>
    </w:p>
    <w:p w:rsidR="005D070E" w:rsidRPr="00400823" w:rsidRDefault="00B80A80" w:rsidP="00207FA2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одписание протоколов заседаний и иных исходящих документов Комиссии;</w:t>
      </w:r>
    </w:p>
    <w:p w:rsidR="005D070E" w:rsidRPr="00400823" w:rsidRDefault="00B80A80" w:rsidP="00207FA2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общий </w:t>
      </w:r>
      <w:proofErr w:type="gram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нтроль за</w:t>
      </w:r>
      <w:proofErr w:type="gramEnd"/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исполнением решений, принятых Комиссией.</w:t>
      </w:r>
    </w:p>
    <w:p w:rsidR="00464B9A" w:rsidRPr="00400823" w:rsidRDefault="00B80A80" w:rsidP="00464B9A">
      <w:pPr>
        <w:pStyle w:val="Compact"/>
        <w:numPr>
          <w:ilvl w:val="0"/>
          <w:numId w:val="11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Заместитель председателя Комиссии назначается решением</w:t>
      </w:r>
      <w:r w:rsidR="00464B9A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едседателя Комиссии из числа её членов.</w:t>
      </w:r>
    </w:p>
    <w:p w:rsidR="005D070E" w:rsidRPr="00400823" w:rsidRDefault="00B80A80" w:rsidP="00464B9A">
      <w:pPr>
        <w:pStyle w:val="Compact"/>
        <w:numPr>
          <w:ilvl w:val="0"/>
          <w:numId w:val="11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Заместитель председателя Комиссии осуществляет следующие функции и полномочия:</w:t>
      </w:r>
    </w:p>
    <w:p w:rsidR="005D070E" w:rsidRPr="00400823" w:rsidRDefault="00B80A80" w:rsidP="00207FA2">
      <w:pPr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координация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работы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членов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Комиссии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;</w:t>
      </w:r>
    </w:p>
    <w:p w:rsidR="005D070E" w:rsidRPr="00400823" w:rsidRDefault="00B80A80" w:rsidP="00207FA2">
      <w:pPr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одготовка документов, вносимых на рассмотрение Комиссии;</w:t>
      </w:r>
    </w:p>
    <w:p w:rsidR="005D070E" w:rsidRPr="00400823" w:rsidRDefault="00B80A80" w:rsidP="00207FA2">
      <w:pPr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ыполнение обязанностей председателя Комиссии в случае его отсутствия.</w:t>
      </w:r>
    </w:p>
    <w:p w:rsidR="005D070E" w:rsidRPr="00400823" w:rsidRDefault="00B80A80" w:rsidP="00464B9A">
      <w:pPr>
        <w:numPr>
          <w:ilvl w:val="0"/>
          <w:numId w:val="13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екретарь Комиссии назначается решением председателя Комиссии из числа её членов.</w:t>
      </w:r>
    </w:p>
    <w:p w:rsidR="005D070E" w:rsidRPr="00400823" w:rsidRDefault="00B80A80" w:rsidP="00207FA2">
      <w:pPr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екретарь Комиссии осуществляет следующие функции:</w:t>
      </w:r>
    </w:p>
    <w:p w:rsidR="005D070E" w:rsidRPr="00400823" w:rsidRDefault="00B80A80" w:rsidP="00207FA2">
      <w:pPr>
        <w:numPr>
          <w:ilvl w:val="0"/>
          <w:numId w:val="14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егистрация заявлений, поступивших в Комиссию;</w:t>
      </w:r>
    </w:p>
    <w:p w:rsidR="005D070E" w:rsidRPr="00400823" w:rsidRDefault="00B80A80" w:rsidP="00464B9A">
      <w:pPr>
        <w:numPr>
          <w:ilvl w:val="0"/>
          <w:numId w:val="14"/>
        </w:numPr>
        <w:spacing w:after="0"/>
        <w:ind w:left="-142" w:firstLine="142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информирование членов Комиссии в срок не позднее 5 рабочих дней до дня проведения заседания Комиссии о дате, времени, месте и повестке заседания;</w:t>
      </w:r>
    </w:p>
    <w:p w:rsidR="005D070E" w:rsidRPr="00400823" w:rsidRDefault="00B80A80" w:rsidP="00207FA2">
      <w:pPr>
        <w:numPr>
          <w:ilvl w:val="0"/>
          <w:numId w:val="14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едение и оформление протоколов заседаний Комиссии;</w:t>
      </w:r>
    </w:p>
    <w:p w:rsidR="005D070E" w:rsidRPr="00400823" w:rsidRDefault="00B80A80" w:rsidP="00464B9A">
      <w:pPr>
        <w:numPr>
          <w:ilvl w:val="0"/>
          <w:numId w:val="14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оставление выписок из протоколов заседаний Комиссии и предоставление их лицам и органам, указанным в пункте 4</w:t>
      </w:r>
      <w:r w:rsidR="00400823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0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настоящего Положения;</w:t>
      </w:r>
    </w:p>
    <w:p w:rsidR="005D070E" w:rsidRPr="00400823" w:rsidRDefault="00B80A80" w:rsidP="00464B9A">
      <w:pPr>
        <w:numPr>
          <w:ilvl w:val="0"/>
          <w:numId w:val="14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беспечение текущего хранения документов и материалов Комиссии, а также обеспечение их сохранности.</w:t>
      </w:r>
    </w:p>
    <w:p w:rsidR="005D070E" w:rsidRPr="00400823" w:rsidRDefault="00B80A80" w:rsidP="00207FA2">
      <w:pPr>
        <w:pStyle w:val="Compact"/>
        <w:numPr>
          <w:ilvl w:val="0"/>
          <w:numId w:val="15"/>
        </w:numPr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Члены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Комиссии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имеют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право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:</w:t>
      </w:r>
    </w:p>
    <w:p w:rsidR="005D070E" w:rsidRPr="00400823" w:rsidRDefault="00B80A80" w:rsidP="00207FA2">
      <w:pPr>
        <w:numPr>
          <w:ilvl w:val="0"/>
          <w:numId w:val="16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участвовать в подготовке заседаний Комиссии;</w:t>
      </w:r>
    </w:p>
    <w:p w:rsidR="005D070E" w:rsidRPr="00400823" w:rsidRDefault="00B80A80" w:rsidP="00464B9A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бращаться к председателю Комиссии по вопросам, относящимся к компетенции Комиссии;</w:t>
      </w:r>
    </w:p>
    <w:p w:rsidR="005D070E" w:rsidRPr="00400823" w:rsidRDefault="00B80A80" w:rsidP="00464B9A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запрашивать у руководителя организации информацию по вопросам, относящимся к компетенции Комиссии;</w:t>
      </w:r>
    </w:p>
    <w:p w:rsidR="00464B9A" w:rsidRPr="00400823" w:rsidRDefault="00B80A80" w:rsidP="00207FA2">
      <w:pPr>
        <w:pStyle w:val="FirstParagraph"/>
        <w:numPr>
          <w:ilvl w:val="0"/>
          <w:numId w:val="16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lastRenderedPageBreak/>
        <w:t>в случае предполагаемого отсутствия на заседании Комиссии доводить до сведения Комиссии своё мнение по рассматриваемым вопросам в письменной форме, которое оглашается на заседании и приобщается к</w:t>
      </w:r>
      <w:r w:rsidR="00464B9A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протоколу; </w:t>
      </w:r>
    </w:p>
    <w:p w:rsidR="005D070E" w:rsidRPr="00400823" w:rsidRDefault="00B80A80" w:rsidP="00207FA2">
      <w:pPr>
        <w:pStyle w:val="FirstParagraph"/>
        <w:numPr>
          <w:ilvl w:val="0"/>
          <w:numId w:val="16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ыражать в случае несогласия с решением, принятым на заседании Комиссии, особое мнение в письменной форме, которое подлежит обязательному приобщению к протоколу заседания Комиссии;</w:t>
      </w:r>
    </w:p>
    <w:p w:rsidR="005D070E" w:rsidRPr="00400823" w:rsidRDefault="00B80A80" w:rsidP="00207FA2">
      <w:pPr>
        <w:pStyle w:val="Compact"/>
        <w:numPr>
          <w:ilvl w:val="0"/>
          <w:numId w:val="17"/>
        </w:numPr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носить предложения по совершенствованию организации работы Комиссии.</w:t>
      </w:r>
    </w:p>
    <w:p w:rsidR="005D070E" w:rsidRPr="00400823" w:rsidRDefault="00B80A80" w:rsidP="00207FA2">
      <w:pPr>
        <w:pStyle w:val="Compact"/>
        <w:numPr>
          <w:ilvl w:val="0"/>
          <w:numId w:val="18"/>
        </w:numPr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Члены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Комиссии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обязаны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:</w:t>
      </w:r>
    </w:p>
    <w:p w:rsidR="005D070E" w:rsidRPr="00400823" w:rsidRDefault="00B80A80" w:rsidP="00207FA2">
      <w:pPr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участвовать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в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заседаниях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Комиссии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;</w:t>
      </w:r>
    </w:p>
    <w:p w:rsidR="005D070E" w:rsidRPr="00400823" w:rsidRDefault="00B80A80" w:rsidP="00D34734">
      <w:pPr>
        <w:numPr>
          <w:ilvl w:val="0"/>
          <w:numId w:val="1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ыполнять функции, возложенные на них в соответствии с настоящим Положением;</w:t>
      </w:r>
    </w:p>
    <w:p w:rsidR="005D070E" w:rsidRPr="00400823" w:rsidRDefault="00B80A80" w:rsidP="00207FA2">
      <w:pPr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облюдать требования законодательства при реализации своих функций;</w:t>
      </w:r>
    </w:p>
    <w:p w:rsidR="005D070E" w:rsidRPr="00400823" w:rsidRDefault="00B80A80" w:rsidP="008F1624">
      <w:pPr>
        <w:numPr>
          <w:ilvl w:val="0"/>
          <w:numId w:val="1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возникновения у них конфликта интересов сообщать об этом председателю Комиссии и отказываться в письменной форме от участия в соответствующем заседании Комиссии.</w:t>
      </w:r>
    </w:p>
    <w:p w:rsidR="00D34734" w:rsidRPr="00400823" w:rsidRDefault="00B80A80" w:rsidP="008F1624">
      <w:pPr>
        <w:pStyle w:val="Compact"/>
        <w:numPr>
          <w:ilvl w:val="0"/>
          <w:numId w:val="20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Члены Комиссии не вправе разглашать сведения и соответствующую информацию, полученную ими в ходе участия в работе Комиссии, третьим</w:t>
      </w:r>
      <w:r w:rsidR="00B707F1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лицам.</w:t>
      </w:r>
    </w:p>
    <w:p w:rsidR="008F1624" w:rsidRPr="00400823" w:rsidRDefault="008F1624" w:rsidP="008F1624">
      <w:pPr>
        <w:pStyle w:val="Compact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5D070E" w:rsidRPr="00400823" w:rsidRDefault="00B80A80" w:rsidP="00D34734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>Ш. Функции и полномочия Комиссии</w:t>
      </w:r>
    </w:p>
    <w:p w:rsidR="00D34734" w:rsidRPr="00400823" w:rsidRDefault="00D34734" w:rsidP="00D34734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</w:p>
    <w:p w:rsidR="005D070E" w:rsidRPr="00400823" w:rsidRDefault="00B80A80" w:rsidP="00A46D7B">
      <w:pPr>
        <w:pStyle w:val="Compact"/>
        <w:numPr>
          <w:ilvl w:val="0"/>
          <w:numId w:val="21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и поступлении заявления от любого учас</w:t>
      </w:r>
      <w:r w:rsidR="00A61751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тника образовательных отношений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миссия осуществляет следующие функции:</w:t>
      </w:r>
    </w:p>
    <w:p w:rsidR="005D070E" w:rsidRPr="00400823" w:rsidRDefault="00B80A80" w:rsidP="00207FA2">
      <w:pPr>
        <w:pStyle w:val="Compact"/>
        <w:numPr>
          <w:ilvl w:val="0"/>
          <w:numId w:val="22"/>
        </w:numPr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ассмотрение жалоб на нарушение участником образовательных отношений:</w:t>
      </w:r>
    </w:p>
    <w:p w:rsidR="005D070E" w:rsidRPr="00400823" w:rsidRDefault="00B80A80" w:rsidP="00207FA2">
      <w:pPr>
        <w:pStyle w:val="FirstParagraph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а) </w:t>
      </w:r>
      <w:r w:rsidR="00E255F5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авил внутреннего распорядка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щихся и иных локальных нормативных актов по вопросам организации и осуществления образовательной деятельности, устанавливающих требования </w:t>
      </w:r>
      <w:proofErr w:type="gram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</w:t>
      </w:r>
      <w:proofErr w:type="gramEnd"/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обучающимся;</w:t>
      </w:r>
    </w:p>
    <w:p w:rsidR="005D070E" w:rsidRPr="00400823" w:rsidRDefault="00B80A80" w:rsidP="00E255F5">
      <w:pPr>
        <w:pStyle w:val="Compact"/>
        <w:numPr>
          <w:ilvl w:val="0"/>
          <w:numId w:val="23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бразовательных программ организации, в том числе рабочих программ учебных предметов, курсов;</w:t>
      </w:r>
    </w:p>
    <w:p w:rsidR="005D070E" w:rsidRPr="00400823" w:rsidRDefault="00B80A80" w:rsidP="007C1AC0">
      <w:pPr>
        <w:pStyle w:val="FirstParagraph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) иных локальных нормативных актов по вопросам реализации права на</w:t>
      </w:r>
      <w:r w:rsidR="007C1AC0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бразование, в том числе установления форм, периодичности и порядка проведения текущего контроля успеваемос</w:t>
      </w:r>
      <w:r w:rsidR="00FE67DD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ти и промежуточной аттестации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;</w:t>
      </w:r>
    </w:p>
    <w:p w:rsidR="005D070E" w:rsidRPr="00400823" w:rsidRDefault="00B80A80" w:rsidP="00025F94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установление наличия или отсутствия конфликта инте</w:t>
      </w:r>
      <w:r w:rsidR="00D34734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есов педагогического работник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;</w:t>
      </w:r>
    </w:p>
    <w:p w:rsidR="005D070E" w:rsidRPr="00400823" w:rsidRDefault="00B80A80" w:rsidP="001D3417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праведливое и объективное расследование нарушения норм профессиональной этики педагогическими работниками;</w:t>
      </w:r>
    </w:p>
    <w:p w:rsidR="005D070E" w:rsidRPr="00400823" w:rsidRDefault="00B80A80" w:rsidP="001D3417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ассмотрение обжал</w:t>
      </w:r>
      <w:r w:rsidR="001D3417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ания решений о применении к</w:t>
      </w:r>
      <w:r w:rsidR="00722C0A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мся дисциплинарного взыскания.</w:t>
      </w:r>
    </w:p>
    <w:p w:rsidR="005D070E" w:rsidRPr="00400823" w:rsidRDefault="00B80A80" w:rsidP="00722C0A">
      <w:pPr>
        <w:numPr>
          <w:ilvl w:val="0"/>
          <w:numId w:val="2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миссия не вправе осуществлять рассмотрение и урегулирование споров участников образовательных отношений с другими участниками отношений в сфере образования — федеральными государственными органами, органами государственной власти субъектов Российской Федерации, органами местного самоуправления, работодателями и их объединениями.</w:t>
      </w:r>
    </w:p>
    <w:p w:rsidR="005D070E" w:rsidRPr="00400823" w:rsidRDefault="00B80A80" w:rsidP="00D81AFF">
      <w:pPr>
        <w:numPr>
          <w:ilvl w:val="0"/>
          <w:numId w:val="2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о итогам рассмотрения заявлений участников образовательных отношений Комиссия имеет следующие полномочия:</w:t>
      </w:r>
    </w:p>
    <w:p w:rsidR="005D070E" w:rsidRPr="00400823" w:rsidRDefault="00B80A80" w:rsidP="00D81AFF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lastRenderedPageBreak/>
        <w:t>установление наличия или отсутствия нарушения участниками образовательных отношений локальных нормативных актов по вопросам реализации права на образование, а также принятие мер по урегулированию ситуации;</w:t>
      </w:r>
    </w:p>
    <w:p w:rsidR="005D070E" w:rsidRPr="00400823" w:rsidRDefault="00B80A80" w:rsidP="00D81AFF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инятие решения в целях урегулирования конфликта интересов педагогического работника при его наличии;</w:t>
      </w:r>
    </w:p>
    <w:p w:rsidR="005D070E" w:rsidRPr="00400823" w:rsidRDefault="00B80A80" w:rsidP="00896DE1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установление наличия или отсутствия нарушения норм профессиональной этики педагогических работников, принятие при наличии указанного нарушения мер по урегулированию ситуации, в том числе решения о целесообразности или нецелесообразности применения дисциплинарного</w:t>
      </w:r>
      <w:r w:rsidR="00D81AF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зыскания;</w:t>
      </w:r>
    </w:p>
    <w:p w:rsidR="005D070E" w:rsidRPr="00400823" w:rsidRDefault="00B80A80" w:rsidP="00207FA2">
      <w:pPr>
        <w:pStyle w:val="a0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4) отмена или оставление </w:t>
      </w:r>
      <w:r w:rsidR="00A94193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иле решения о применении к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мся дисциплинарного взыскания;</w:t>
      </w:r>
    </w:p>
    <w:p w:rsidR="00896DE1" w:rsidRPr="00400823" w:rsidRDefault="00B80A80" w:rsidP="00896DE1">
      <w:pPr>
        <w:pStyle w:val="Compact"/>
        <w:numPr>
          <w:ilvl w:val="0"/>
          <w:numId w:val="27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ынесение рекомендаций различным участни</w:t>
      </w:r>
      <w:r w:rsidR="00C312B8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кам образовательных отношений в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целях урегулирования или профилактики повторного</w:t>
      </w:r>
      <w:r w:rsidR="00C312B8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озникновения ситуации, ставшей предметом спора.</w:t>
      </w:r>
    </w:p>
    <w:p w:rsidR="00C312B8" w:rsidRPr="00400823" w:rsidRDefault="00C312B8" w:rsidP="00C312B8">
      <w:pPr>
        <w:pStyle w:val="Compact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5D070E" w:rsidRPr="00400823" w:rsidRDefault="00C312B8" w:rsidP="00896DE1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400823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IV</w:t>
      </w:r>
      <w:r w:rsidR="00B80A80" w:rsidRPr="00400823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. </w:t>
      </w:r>
      <w:proofErr w:type="spellStart"/>
      <w:r w:rsidR="00B80A80" w:rsidRPr="00400823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Регламент</w:t>
      </w:r>
      <w:proofErr w:type="spellEnd"/>
      <w:r w:rsidR="00B80A80" w:rsidRPr="00400823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B80A80" w:rsidRPr="00400823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работы</w:t>
      </w:r>
      <w:proofErr w:type="spellEnd"/>
      <w:r w:rsidR="00B80A80" w:rsidRPr="00400823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B80A80" w:rsidRPr="00400823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Комиссии</w:t>
      </w:r>
      <w:proofErr w:type="spellEnd"/>
    </w:p>
    <w:p w:rsidR="00C312B8" w:rsidRPr="00400823" w:rsidRDefault="00C312B8" w:rsidP="00896DE1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:rsidR="005D070E" w:rsidRPr="00400823" w:rsidRDefault="00B80A80" w:rsidP="00857188">
      <w:pPr>
        <w:numPr>
          <w:ilvl w:val="0"/>
          <w:numId w:val="28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Заседания Комиссии проводятся на основании письменного заявления участника образовательных отношений</w:t>
      </w:r>
      <w:r w:rsidR="008E5EA4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(Приложение 1)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, — поступившего непосредственно в Комиссию или в адрес руководителя организации, с указанием признаков нарушений прав на образование и лица, допустившего указанные нарушения.</w:t>
      </w:r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proofErr w:type="spellStart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Заявления</w:t>
      </w:r>
      <w:proofErr w:type="spellEnd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регистрируются</w:t>
      </w:r>
      <w:proofErr w:type="spellEnd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в </w:t>
      </w:r>
      <w:proofErr w:type="spellStart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Журнале</w:t>
      </w:r>
      <w:proofErr w:type="spellEnd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регистрации</w:t>
      </w:r>
      <w:proofErr w:type="spellEnd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обращений</w:t>
      </w:r>
      <w:proofErr w:type="spellEnd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(</w:t>
      </w:r>
      <w:proofErr w:type="spellStart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Приложение</w:t>
      </w:r>
      <w:proofErr w:type="spellEnd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2).</w:t>
      </w:r>
    </w:p>
    <w:p w:rsidR="005D070E" w:rsidRPr="00400823" w:rsidRDefault="00B80A80" w:rsidP="00207FA2">
      <w:pPr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В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заявлении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указываются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:</w:t>
      </w:r>
    </w:p>
    <w:p w:rsidR="005D070E" w:rsidRPr="00400823" w:rsidRDefault="00B80A80" w:rsidP="001D047E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фамилия, имя, отчество (при наличии) заявителя</w:t>
      </w:r>
      <w:r w:rsidR="001D047E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, а также несовершеннолетнего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егося, если заявителем является его родитель (законный представитель);</w:t>
      </w:r>
    </w:p>
    <w:p w:rsidR="005D070E" w:rsidRPr="00400823" w:rsidRDefault="00B80A80" w:rsidP="001D047E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спариваемые действия или бездействие участника образовательных отношений, а в случае обжал</w:t>
      </w:r>
      <w:r w:rsidR="001D047E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ания решения о применении к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емуся дисциплинарного взыскания — оспариваемые де</w:t>
      </w:r>
      <w:r w:rsidR="00400823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йствия или бездействие С</w:t>
      </w:r>
      <w:r w:rsidR="00286E16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а уча</w:t>
      </w:r>
      <w:r w:rsidR="00400823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 и (или) С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а родителей;</w:t>
      </w:r>
    </w:p>
    <w:p w:rsidR="005D070E" w:rsidRPr="00400823" w:rsidRDefault="00B80A80" w:rsidP="00286E16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фамилия, имя, отчество (при наличии) участника образовательных отношений, действия или бездействие которого оспаривается, а в случае обжал</w:t>
      </w:r>
      <w:r w:rsidR="00286E16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ания решения о применении к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емуся дисциплинарного взыскания - указание на приказ руководителя организации, который обжалуется;</w:t>
      </w:r>
    </w:p>
    <w:p w:rsidR="005D070E" w:rsidRPr="00400823" w:rsidRDefault="00B80A80" w:rsidP="00DB7D91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снования, по которым заявитель считает, что реализация его прав на образование нарушена;</w:t>
      </w:r>
    </w:p>
    <w:p w:rsidR="005D070E" w:rsidRPr="00400823" w:rsidRDefault="00B80A80" w:rsidP="00207FA2">
      <w:pPr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proofErr w:type="gram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требования</w:t>
      </w:r>
      <w:proofErr w:type="spellEnd"/>
      <w:proofErr w:type="gram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заявителя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</w:p>
    <w:p w:rsidR="00857188" w:rsidRPr="00400823" w:rsidRDefault="00B80A80" w:rsidP="00207FA2">
      <w:pPr>
        <w:pStyle w:val="Compact"/>
        <w:numPr>
          <w:ilvl w:val="0"/>
          <w:numId w:val="30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необходимости в подтверждение своих доводов заявитель прилагает к заявлению соответствующие документы и материалы либо их</w:t>
      </w:r>
      <w:r w:rsidR="00DB7D91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копии. </w:t>
      </w:r>
    </w:p>
    <w:p w:rsidR="005D070E" w:rsidRPr="00400823" w:rsidRDefault="00B80A80" w:rsidP="00207FA2">
      <w:pPr>
        <w:pStyle w:val="FirstParagraph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29. Заявление, поступившее в Комиссию, подлежит обязательной регистрации с письменным уведомлением заявителя </w:t>
      </w:r>
      <w:r w:rsidR="00B25A00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(Приложение 3)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 сроке и месте проведения заседания для рассмотрения указанного заявления, либо отказе в его рассмотрении в соответствии с пунктом 3</w:t>
      </w:r>
      <w:r w:rsidR="00400823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1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настоящего Положения.</w:t>
      </w:r>
    </w:p>
    <w:p w:rsidR="005D070E" w:rsidRPr="00400823" w:rsidRDefault="00B80A80" w:rsidP="00DB7D91">
      <w:pPr>
        <w:pStyle w:val="Compact"/>
        <w:numPr>
          <w:ilvl w:val="0"/>
          <w:numId w:val="31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При наличии в заявлении информации, предусмотренной подпунктами 1-5 пункта 27 настоящего Положения, Комиссия обязана провести заседание в течение 10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lastRenderedPageBreak/>
        <w:t>дней со дня подачи заявления, а в случае подачи заявления в каникулярное время - в течение 10 дней со дня завершения каникул.</w:t>
      </w:r>
    </w:p>
    <w:p w:rsidR="005D070E" w:rsidRPr="00400823" w:rsidRDefault="00B80A80" w:rsidP="00DB7D91">
      <w:pPr>
        <w:pStyle w:val="FirstParagraph"/>
        <w:numPr>
          <w:ilvl w:val="0"/>
          <w:numId w:val="32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и отсутствии в заявлении информации, предусмотренной подпунктами 1-5 пункта 27 настоящего Положения, заседание Комиссии его рассмотрению не проводится.</w:t>
      </w:r>
    </w:p>
    <w:p w:rsidR="005D070E" w:rsidRPr="00400823" w:rsidRDefault="00B80A80" w:rsidP="00DB7D91">
      <w:pPr>
        <w:pStyle w:val="Compact"/>
        <w:numPr>
          <w:ilvl w:val="0"/>
          <w:numId w:val="32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Участник образовательных отношений имеет право лично присутствовать при рассмотрении его заявления на заседании Комиссии.</w:t>
      </w:r>
    </w:p>
    <w:p w:rsidR="005D070E" w:rsidRPr="00400823" w:rsidRDefault="00B80A80" w:rsidP="00DB7D91">
      <w:pPr>
        <w:pStyle w:val="FirstParagraph"/>
        <w:spacing w:before="0" w:after="0"/>
        <w:ind w:firstLine="48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неявки заявителя на заседание Комиссии заявление рассматривается в его отсутствие.</w:t>
      </w:r>
    </w:p>
    <w:p w:rsidR="005D070E" w:rsidRPr="00400823" w:rsidRDefault="00B80A80" w:rsidP="00DB7D91">
      <w:pPr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и необходимости и в целях всестороннего и объективного рассмотрения вопросов повестки Комиссия имеет право приглашать на заседание руководителя организации и (или) любых иных лиц.</w:t>
      </w:r>
    </w:p>
    <w:p w:rsidR="005D070E" w:rsidRPr="00400823" w:rsidRDefault="00B80A80" w:rsidP="00DB7D91">
      <w:pPr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о запросу Комиссии руководитель организации в установленный Комиссией срок представляет необходимые документы.</w:t>
      </w:r>
    </w:p>
    <w:p w:rsidR="005D070E" w:rsidRPr="00400823" w:rsidRDefault="00B80A80" w:rsidP="00DB7D91">
      <w:pPr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Заседание Комиссии считается правомочным, если на нём</w:t>
      </w:r>
      <w:r w:rsidR="00DB7D91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исутствует не менее 2/3 (двух третей) членов Комиссии.</w:t>
      </w:r>
    </w:p>
    <w:p w:rsidR="00DB7D91" w:rsidRPr="00400823" w:rsidRDefault="00DB7D91" w:rsidP="00DB7D91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5D070E" w:rsidRPr="00400823" w:rsidRDefault="00DB7D91" w:rsidP="00DB7D91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>V</w:t>
      </w:r>
      <w:r w:rsidR="00B80A80"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>. Порядок принятия и оформления решений Комиссии</w:t>
      </w:r>
    </w:p>
    <w:p w:rsidR="00DB7D91" w:rsidRPr="00400823" w:rsidRDefault="00DB7D91" w:rsidP="00DB7D91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</w:p>
    <w:p w:rsidR="005D070E" w:rsidRPr="00400823" w:rsidRDefault="00B80A80" w:rsidP="00812F8E">
      <w:pPr>
        <w:pStyle w:val="Compact"/>
        <w:numPr>
          <w:ilvl w:val="0"/>
          <w:numId w:val="34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о результатам рассмотрения заявления участника образовательных отношений Комиссия принимает решение в целях урегулирования разногласий.</w:t>
      </w:r>
    </w:p>
    <w:p w:rsidR="005D070E" w:rsidRPr="00400823" w:rsidRDefault="00B80A80" w:rsidP="00812F8E">
      <w:pPr>
        <w:pStyle w:val="FirstParagraph"/>
        <w:numPr>
          <w:ilvl w:val="0"/>
          <w:numId w:val="34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установления факта нарушения права на образование Комиссия принимает решение, направленное на его восстановление, в том</w:t>
      </w:r>
      <w:r w:rsidR="00812F8E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числе с возложением обязанности по устра</w:t>
      </w:r>
      <w:r w:rsidR="00812F8E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нению выявленных нарушений на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, родителей (законных предс</w:t>
      </w:r>
      <w:r w:rsidR="00812F8E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тавителей) несовершеннолетних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 и (или) работников организации.</w:t>
      </w:r>
    </w:p>
    <w:p w:rsidR="005D070E" w:rsidRPr="00400823" w:rsidRDefault="00B80A80" w:rsidP="00812F8E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ешение Комиссии принимается открытым — голосованием большинством голосов от общего числа членов Комиссии, принявших участие в заседании. В случае равенства голосов решение принимается в пользу участника образовательных отношений, действия или бездействие которого оспаривается, а в случае обжал</w:t>
      </w:r>
      <w:r w:rsidR="00812F8E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ания решения о применении к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емуся дисципл</w:t>
      </w:r>
      <w:r w:rsidR="004E3E4A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инарного взыскания - в пользу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егося.</w:t>
      </w:r>
    </w:p>
    <w:p w:rsidR="005D070E" w:rsidRPr="00400823" w:rsidRDefault="00B80A80" w:rsidP="000C5439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ешения Комиссии оформляются протоколами заседаний, которые подписываются всеми присутствующими членами Комиссии.</w:t>
      </w:r>
    </w:p>
    <w:p w:rsidR="005D070E" w:rsidRPr="00400823" w:rsidRDefault="00B80A80" w:rsidP="000C5439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proofErr w:type="gram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ешения Комиссии в виде выписки из протокола заседания в течение 5 (пяти) рабочих дней со дня его проведения предоставляются заявителю и лицу, на которого Комиссией возложены обязанности по устранению выявленных нарушений (в случае установления факта нарушения права на образование), руководителю организации, а так</w:t>
      </w:r>
      <w:r w:rsidR="000C5439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же при наличии запроса Совету учащихся, Совету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родителей и (или) профсоюзному комитету организации.</w:t>
      </w:r>
      <w:proofErr w:type="gramEnd"/>
    </w:p>
    <w:p w:rsidR="005D070E" w:rsidRPr="00400823" w:rsidRDefault="00B80A80" w:rsidP="000C5439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ешение Комиссии является обязательным для всех участников образовательных отношений в организации и подлежит исполнению в срок, предусмотренный указанным решением.</w:t>
      </w:r>
    </w:p>
    <w:p w:rsidR="005D070E" w:rsidRPr="00400823" w:rsidRDefault="00B80A80" w:rsidP="000C5439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lastRenderedPageBreak/>
        <w:t>В случае если заявитель не согласен с решением Комиссии по своему обращению, то он может воспользоваться правом на защиту и восстановление своих нарушенных прав и законных интересов в судебном порядке.</w:t>
      </w:r>
    </w:p>
    <w:p w:rsidR="005D070E" w:rsidRPr="00400823" w:rsidRDefault="00B80A80" w:rsidP="000C5439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рок хранения документов и материалов Комиссии в организации</w:t>
      </w:r>
      <w:r w:rsidR="000C5439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составляет 3 (три) года. </w:t>
      </w:r>
    </w:p>
    <w:p w:rsidR="00123D0B" w:rsidRPr="00400823" w:rsidRDefault="00123D0B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123D0B" w:rsidRPr="00400823" w:rsidRDefault="00123D0B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123D0B" w:rsidRPr="00400823" w:rsidRDefault="00123D0B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123D0B" w:rsidRPr="00400823" w:rsidRDefault="00123D0B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8B77C4" w:rsidRDefault="008B77C4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8B77C4" w:rsidRDefault="008B77C4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8B77C4" w:rsidRDefault="008B77C4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8B77C4" w:rsidRDefault="008B77C4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8B77C4" w:rsidRDefault="008B77C4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8B77C4" w:rsidRDefault="008B77C4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8B77C4" w:rsidRPr="00400823" w:rsidRDefault="008B77C4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94793F" w:rsidRDefault="0094793F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94793F" w:rsidRDefault="0094793F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94793F" w:rsidRDefault="0094793F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94793F" w:rsidRDefault="0094793F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94793F" w:rsidRPr="00400823" w:rsidRDefault="0094793F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\</w:t>
      </w:r>
    </w:p>
    <w:p w:rsidR="00400823" w:rsidRPr="00400823" w:rsidRDefault="00400823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400823" w:rsidRPr="00400823" w:rsidRDefault="00400823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0E3951">
      <w:pPr>
        <w:pStyle w:val="af3"/>
        <w:shd w:val="clear" w:color="auto" w:fill="FFFFFF"/>
        <w:tabs>
          <w:tab w:val="left" w:pos="677"/>
        </w:tabs>
        <w:spacing w:line="274" w:lineRule="exac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06BE0" w:rsidRDefault="00106BE0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lastRenderedPageBreak/>
        <w:t>Приложение 1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 xml:space="preserve">     Председателю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 xml:space="preserve">                                            комиссии по урегулированию споров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>между участниками образовательных отношений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</w:rPr>
      </w:pPr>
      <w:r w:rsidRPr="00400823">
        <w:rPr>
          <w:color w:val="000000" w:themeColor="text1"/>
        </w:rPr>
        <w:t>_____________________________________________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0"/>
          <w:szCs w:val="20"/>
        </w:rPr>
      </w:pPr>
      <w:r w:rsidRPr="00400823">
        <w:rPr>
          <w:color w:val="000000" w:themeColor="text1"/>
          <w:sz w:val="20"/>
          <w:szCs w:val="20"/>
        </w:rPr>
        <w:t xml:space="preserve">                                                                               (ФИО заявителя)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</w:rPr>
      </w:pPr>
      <w:r w:rsidRPr="00400823">
        <w:rPr>
          <w:color w:val="000000" w:themeColor="text1"/>
        </w:rPr>
        <w:t>_____________________________________________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>заявление.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both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ab/>
        <w:t>Прошу рассмотреть на комиссии по урегулированию споров между участниками образовательных отношений___________________________________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rPr>
          <w:color w:val="000000" w:themeColor="text1"/>
        </w:rPr>
      </w:pPr>
      <w:r w:rsidRPr="00400823">
        <w:rPr>
          <w:color w:val="000000" w:themeColor="text1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  <w:r w:rsidRPr="00400823">
        <w:rPr>
          <w:color w:val="000000" w:themeColor="text1"/>
        </w:rPr>
        <w:t>(содержание жалобы, обращения, предложения</w:t>
      </w:r>
      <w:r w:rsidR="000F56EA" w:rsidRPr="00400823">
        <w:rPr>
          <w:color w:val="000000" w:themeColor="text1"/>
        </w:rPr>
        <w:t>, требования заявителя</w:t>
      </w:r>
      <w:r w:rsidRPr="00400823">
        <w:rPr>
          <w:color w:val="000000" w:themeColor="text1"/>
        </w:rPr>
        <w:t>)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both"/>
        <w:rPr>
          <w:color w:val="000000" w:themeColor="text1"/>
        </w:rPr>
      </w:pPr>
      <w:r w:rsidRPr="00400823">
        <w:rPr>
          <w:color w:val="000000" w:themeColor="text1"/>
        </w:rPr>
        <w:t>«_____»__________20____г.                                                          ________________________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</w:rPr>
      </w:pPr>
      <w:r w:rsidRPr="00400823">
        <w:rPr>
          <w:color w:val="000000" w:themeColor="text1"/>
        </w:rPr>
        <w:t>(подпись/расшифровка)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>Регистрационный номер_____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both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 xml:space="preserve">Дата </w:t>
      </w:r>
      <w:r w:rsidRPr="00400823">
        <w:rPr>
          <w:color w:val="000000" w:themeColor="text1"/>
        </w:rPr>
        <w:t xml:space="preserve">«_____»__________20____г.                                                          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lastRenderedPageBreak/>
        <w:t>Приложение 2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both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 xml:space="preserve">Журнал регистрации обращений 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 xml:space="preserve">в комиссию по урегулированию споров 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>между участниками образовательных отношений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tbl>
      <w:tblPr>
        <w:tblStyle w:val="af"/>
        <w:tblW w:w="10774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1419"/>
        <w:gridCol w:w="1701"/>
        <w:gridCol w:w="2126"/>
        <w:gridCol w:w="2410"/>
        <w:gridCol w:w="1559"/>
        <w:gridCol w:w="1559"/>
      </w:tblGrid>
      <w:tr w:rsidR="00400823" w:rsidRPr="00400823" w:rsidTr="002D07E5">
        <w:tc>
          <w:tcPr>
            <w:tcW w:w="1419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  <w:r w:rsidRPr="00400823">
              <w:rPr>
                <w:color w:val="000000" w:themeColor="text1"/>
              </w:rPr>
              <w:t>Регистрационный номер</w:t>
            </w:r>
          </w:p>
        </w:tc>
        <w:tc>
          <w:tcPr>
            <w:tcW w:w="1701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  <w:r w:rsidRPr="00400823">
              <w:rPr>
                <w:color w:val="000000" w:themeColor="text1"/>
              </w:rPr>
              <w:t>Дата обращения</w:t>
            </w:r>
          </w:p>
        </w:tc>
        <w:tc>
          <w:tcPr>
            <w:tcW w:w="2126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  <w:r w:rsidRPr="00400823">
              <w:rPr>
                <w:color w:val="000000" w:themeColor="text1"/>
              </w:rPr>
              <w:t>ФИО заявителя</w:t>
            </w:r>
          </w:p>
        </w:tc>
        <w:tc>
          <w:tcPr>
            <w:tcW w:w="2410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  <w:r w:rsidRPr="00400823">
              <w:rPr>
                <w:color w:val="000000" w:themeColor="text1"/>
              </w:rPr>
              <w:t>Краткое содержание обращения</w:t>
            </w:r>
          </w:p>
        </w:tc>
        <w:tc>
          <w:tcPr>
            <w:tcW w:w="1559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  <w:r w:rsidRPr="00400823">
              <w:rPr>
                <w:color w:val="000000" w:themeColor="text1"/>
              </w:rPr>
              <w:t>Дата ответа заявителю</w:t>
            </w:r>
          </w:p>
        </w:tc>
        <w:tc>
          <w:tcPr>
            <w:tcW w:w="1559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  <w:r w:rsidRPr="00400823">
              <w:rPr>
                <w:color w:val="000000" w:themeColor="text1"/>
              </w:rPr>
              <w:t xml:space="preserve"> Роспись заявителя</w:t>
            </w:r>
          </w:p>
        </w:tc>
      </w:tr>
      <w:tr w:rsidR="00400823" w:rsidRPr="00400823" w:rsidTr="002D07E5">
        <w:tc>
          <w:tcPr>
            <w:tcW w:w="1419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</w:p>
        </w:tc>
        <w:tc>
          <w:tcPr>
            <w:tcW w:w="1701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</w:p>
        </w:tc>
        <w:tc>
          <w:tcPr>
            <w:tcW w:w="2126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</w:p>
        </w:tc>
        <w:tc>
          <w:tcPr>
            <w:tcW w:w="2410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</w:p>
        </w:tc>
      </w:tr>
    </w:tbl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p w:rsidR="00123D0B" w:rsidRPr="00400823" w:rsidRDefault="00123D0B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B25A00" w:rsidRPr="00400823" w:rsidRDefault="00B25A00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0E3951" w:rsidRPr="00400823" w:rsidRDefault="000E3951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0E3951" w:rsidRPr="00400823" w:rsidRDefault="000E3951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B25A00" w:rsidRPr="00400823" w:rsidRDefault="00B25A00" w:rsidP="00B25A00">
      <w:pPr>
        <w:spacing w:after="0"/>
        <w:jc w:val="right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иложение 3</w:t>
      </w:r>
    </w:p>
    <w:p w:rsidR="00B25A00" w:rsidRPr="00400823" w:rsidRDefault="00B25A00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Уведомление №____</w:t>
      </w:r>
    </w:p>
    <w:p w:rsidR="004E0098" w:rsidRPr="00400823" w:rsidRDefault="004E0098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4E0098" w:rsidRPr="00400823" w:rsidRDefault="004E0098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B25A00" w:rsidRPr="00400823" w:rsidRDefault="00B25A00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ФИО заявителя________________________________</w:t>
      </w:r>
      <w:r w:rsidR="004E0098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____________</w:t>
      </w:r>
    </w:p>
    <w:p w:rsidR="00B25A00" w:rsidRPr="00400823" w:rsidRDefault="00B25A00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ходящий номер заявления №______</w:t>
      </w:r>
    </w:p>
    <w:p w:rsidR="00B25A00" w:rsidRPr="00400823" w:rsidRDefault="00B25A00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Дата проведения заседания___________________</w:t>
      </w:r>
      <w:r w:rsidR="004E0098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_______________</w:t>
      </w:r>
    </w:p>
    <w:p w:rsidR="00B25A00" w:rsidRPr="00400823" w:rsidRDefault="00B25A00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Место проведения заседания___________________</w:t>
      </w:r>
      <w:r w:rsidR="004E0098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_____________</w:t>
      </w:r>
    </w:p>
    <w:p w:rsidR="004E0098" w:rsidRPr="00400823" w:rsidRDefault="004E0098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нтактный те</w:t>
      </w:r>
      <w:r w:rsid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лефон МБОУ «</w:t>
      </w:r>
      <w:proofErr w:type="gramStart"/>
      <w:r w:rsidR="008B77C4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ервомайская</w:t>
      </w:r>
      <w:proofErr w:type="gramEnd"/>
      <w:r w:rsidR="008B77C4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ООШ</w:t>
      </w:r>
      <w:r w:rsid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»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:</w:t>
      </w:r>
    </w:p>
    <w:p w:rsidR="004E0098" w:rsidRPr="00400823" w:rsidRDefault="00641E0C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8(4</w:t>
      </w:r>
      <w:r w:rsidR="008B77C4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8647</w:t>
      </w:r>
      <w:r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)2</w:t>
      </w:r>
      <w:r w:rsidR="008B77C4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32</w:t>
      </w:r>
      <w:r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2</w:t>
      </w:r>
      <w:r w:rsidR="008B77C4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8</w:t>
      </w:r>
      <w:r w:rsidR="004E0098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</w:p>
    <w:p w:rsidR="004E0098" w:rsidRPr="00400823" w:rsidRDefault="004E0098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4E0098" w:rsidRPr="00400823" w:rsidRDefault="004E0098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Заявление принял_________/________________/    «__»_______20___ г.</w:t>
      </w:r>
    </w:p>
    <w:p w:rsidR="004E0098" w:rsidRPr="00400823" w:rsidRDefault="004E0098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М.П.</w:t>
      </w:r>
    </w:p>
    <w:p w:rsidR="00B25A00" w:rsidRPr="00400823" w:rsidRDefault="00B25A00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sectPr w:rsidR="00B25A00" w:rsidRPr="0040082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2BD4" w:rsidRDefault="00C32BD4">
      <w:pPr>
        <w:spacing w:after="0"/>
      </w:pPr>
      <w:r>
        <w:separator/>
      </w:r>
    </w:p>
  </w:endnote>
  <w:endnote w:type="continuationSeparator" w:id="0">
    <w:p w:rsidR="00C32BD4" w:rsidRDefault="00C32B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2BD4" w:rsidRDefault="00C32BD4">
      <w:r>
        <w:separator/>
      </w:r>
    </w:p>
  </w:footnote>
  <w:footnote w:type="continuationSeparator" w:id="0">
    <w:p w:rsidR="00C32BD4" w:rsidRDefault="00C32B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82A0871"/>
    <w:multiLevelType w:val="multilevel"/>
    <w:tmpl w:val="76FC16B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95A9EB5"/>
    <w:multiLevelType w:val="multilevel"/>
    <w:tmpl w:val="54747DC8"/>
    <w:lvl w:ilvl="0">
      <w:start w:val="3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9A58E30"/>
    <w:multiLevelType w:val="multilevel"/>
    <w:tmpl w:val="4F84F4B8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420A708"/>
    <w:multiLevelType w:val="multilevel"/>
    <w:tmpl w:val="FCF8730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B6FADCC3"/>
    <w:multiLevelType w:val="multilevel"/>
    <w:tmpl w:val="5880A4BC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BF0EFC51"/>
    <w:multiLevelType w:val="multilevel"/>
    <w:tmpl w:val="48647F2C"/>
    <w:lvl w:ilvl="0">
      <w:start w:val="3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C0EC7FBE"/>
    <w:multiLevelType w:val="multilevel"/>
    <w:tmpl w:val="F7C29508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C38C73D3"/>
    <w:multiLevelType w:val="multilevel"/>
    <w:tmpl w:val="B61825A4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CA320BF1"/>
    <w:multiLevelType w:val="multilevel"/>
    <w:tmpl w:val="B8F2934E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E17F69BA"/>
    <w:multiLevelType w:val="multilevel"/>
    <w:tmpl w:val="E17AB5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E3683840"/>
    <w:multiLevelType w:val="multilevel"/>
    <w:tmpl w:val="9B42B2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112C316A"/>
    <w:multiLevelType w:val="multilevel"/>
    <w:tmpl w:val="89ECCE9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1A0411D7"/>
    <w:multiLevelType w:val="multilevel"/>
    <w:tmpl w:val="FD6CCC52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1E8686F5"/>
    <w:multiLevelType w:val="multilevel"/>
    <w:tmpl w:val="D690F7C0"/>
    <w:lvl w:ilvl="0">
      <w:start w:val="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23C693D7"/>
    <w:multiLevelType w:val="multilevel"/>
    <w:tmpl w:val="287A33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2C4B593B"/>
    <w:multiLevelType w:val="multilevel"/>
    <w:tmpl w:val="C3985B24"/>
    <w:lvl w:ilvl="0">
      <w:start w:val="2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33E8732C"/>
    <w:multiLevelType w:val="multilevel"/>
    <w:tmpl w:val="D5883E32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4173B504"/>
    <w:multiLevelType w:val="multilevel"/>
    <w:tmpl w:val="3D204B26"/>
    <w:lvl w:ilvl="0">
      <w:start w:val="3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43C62E5D"/>
    <w:multiLevelType w:val="multilevel"/>
    <w:tmpl w:val="D702DF46"/>
    <w:lvl w:ilvl="0">
      <w:start w:val="2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46BDFC4B"/>
    <w:multiLevelType w:val="multilevel"/>
    <w:tmpl w:val="E8C8C4B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4911BE94"/>
    <w:multiLevelType w:val="multilevel"/>
    <w:tmpl w:val="0008798C"/>
    <w:lvl w:ilvl="0">
      <w:start w:val="3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521A735C"/>
    <w:multiLevelType w:val="multilevel"/>
    <w:tmpl w:val="ED52124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eastAsiaTheme="minorHAnsi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5B650B2F"/>
    <w:multiLevelType w:val="multilevel"/>
    <w:tmpl w:val="217A9C68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5FDE7C71"/>
    <w:multiLevelType w:val="multilevel"/>
    <w:tmpl w:val="732830E4"/>
    <w:lvl w:ilvl="0">
      <w:start w:val="3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6143EE45"/>
    <w:multiLevelType w:val="multilevel"/>
    <w:tmpl w:val="6CA68816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6C632DEF"/>
    <w:multiLevelType w:val="multilevel"/>
    <w:tmpl w:val="67800F2E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14"/>
  </w:num>
  <w:num w:numId="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0"/>
  </w:num>
  <w:num w:numId="5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2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</w:num>
  <w:num w:numId="1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8">
    <w:abstractNumId w:val="7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24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21">
    <w:abstractNumId w:val="4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4">
    <w:abstractNumId w:val="2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5">
    <w:abstractNumId w:val="13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2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8">
    <w:abstractNumId w:val="15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1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</w:num>
  <w:num w:numId="31">
    <w:abstractNumId w:val="17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</w:num>
  <w:num w:numId="32">
    <w:abstractNumId w:val="5"/>
    <w:lvlOverride w:ilvl="0">
      <w:startOverride w:val="31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</w:num>
  <w:num w:numId="33">
    <w:abstractNumId w:val="1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</w:num>
  <w:num w:numId="34">
    <w:abstractNumId w:val="20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</w:num>
  <w:num w:numId="35">
    <w:abstractNumId w:val="23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5F94"/>
    <w:rsid w:val="00066E35"/>
    <w:rsid w:val="00082910"/>
    <w:rsid w:val="000862FD"/>
    <w:rsid w:val="000C5439"/>
    <w:rsid w:val="000D7E64"/>
    <w:rsid w:val="000E3951"/>
    <w:rsid w:val="000F56EA"/>
    <w:rsid w:val="00106BE0"/>
    <w:rsid w:val="00123D0B"/>
    <w:rsid w:val="001D047E"/>
    <w:rsid w:val="001D3417"/>
    <w:rsid w:val="00207FA2"/>
    <w:rsid w:val="002264AF"/>
    <w:rsid w:val="00286E16"/>
    <w:rsid w:val="00372281"/>
    <w:rsid w:val="00383FE0"/>
    <w:rsid w:val="00396922"/>
    <w:rsid w:val="003A282B"/>
    <w:rsid w:val="00400823"/>
    <w:rsid w:val="00464B9A"/>
    <w:rsid w:val="00483099"/>
    <w:rsid w:val="004E0098"/>
    <w:rsid w:val="004E29B3"/>
    <w:rsid w:val="004E3E4A"/>
    <w:rsid w:val="00512BD2"/>
    <w:rsid w:val="00541056"/>
    <w:rsid w:val="00555872"/>
    <w:rsid w:val="005830C0"/>
    <w:rsid w:val="00590D07"/>
    <w:rsid w:val="005D070E"/>
    <w:rsid w:val="00641E0C"/>
    <w:rsid w:val="006E23F2"/>
    <w:rsid w:val="007101DF"/>
    <w:rsid w:val="00722C0A"/>
    <w:rsid w:val="00736F4E"/>
    <w:rsid w:val="00775AD2"/>
    <w:rsid w:val="00784D58"/>
    <w:rsid w:val="007C1AC0"/>
    <w:rsid w:val="00812F8E"/>
    <w:rsid w:val="00857188"/>
    <w:rsid w:val="00896DE1"/>
    <w:rsid w:val="008B77C4"/>
    <w:rsid w:val="008D6863"/>
    <w:rsid w:val="008E5EA4"/>
    <w:rsid w:val="008F1624"/>
    <w:rsid w:val="009046FE"/>
    <w:rsid w:val="0094793F"/>
    <w:rsid w:val="009F3FBC"/>
    <w:rsid w:val="00A3477A"/>
    <w:rsid w:val="00A46D7B"/>
    <w:rsid w:val="00A5335A"/>
    <w:rsid w:val="00A61751"/>
    <w:rsid w:val="00A94193"/>
    <w:rsid w:val="00AD41B9"/>
    <w:rsid w:val="00AD5B1B"/>
    <w:rsid w:val="00B25A00"/>
    <w:rsid w:val="00B330E9"/>
    <w:rsid w:val="00B707F1"/>
    <w:rsid w:val="00B80A80"/>
    <w:rsid w:val="00B86B75"/>
    <w:rsid w:val="00BC48D5"/>
    <w:rsid w:val="00C312B8"/>
    <w:rsid w:val="00C32BD4"/>
    <w:rsid w:val="00C36279"/>
    <w:rsid w:val="00C42F79"/>
    <w:rsid w:val="00CF20ED"/>
    <w:rsid w:val="00D34734"/>
    <w:rsid w:val="00D81AFF"/>
    <w:rsid w:val="00DA7322"/>
    <w:rsid w:val="00DB7D91"/>
    <w:rsid w:val="00E255F5"/>
    <w:rsid w:val="00E315A3"/>
    <w:rsid w:val="00EA1FAF"/>
    <w:rsid w:val="00EE675B"/>
    <w:rsid w:val="00FD476D"/>
    <w:rsid w:val="00FE670A"/>
    <w:rsid w:val="00FE67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ing 7" w:semiHidden="0"/>
    <w:lsdException w:name="heading 8" w:semiHidden="0"/>
    <w:lsdException w:name="heading 9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uiPriority w:val="59"/>
    <w:rsid w:val="00FD476D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0">
    <w:name w:val="Таблицы (моноширинный)"/>
    <w:basedOn w:val="a"/>
    <w:next w:val="a"/>
    <w:rsid w:val="00775AD2"/>
    <w:pPr>
      <w:widowControl w:val="0"/>
      <w:autoSpaceDE w:val="0"/>
      <w:autoSpaceDN w:val="0"/>
      <w:adjustRightInd w:val="0"/>
      <w:spacing w:after="0"/>
      <w:jc w:val="both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af1">
    <w:name w:val="Цветовое выделение"/>
    <w:rsid w:val="00775AD2"/>
    <w:rPr>
      <w:b/>
      <w:bCs/>
      <w:color w:val="000080"/>
      <w:sz w:val="20"/>
      <w:szCs w:val="20"/>
    </w:rPr>
  </w:style>
  <w:style w:type="paragraph" w:styleId="af2">
    <w:name w:val="List Paragraph"/>
    <w:basedOn w:val="a"/>
    <w:rsid w:val="007101DF"/>
    <w:pPr>
      <w:ind w:left="720"/>
      <w:contextualSpacing/>
    </w:pPr>
  </w:style>
  <w:style w:type="paragraph" w:customStyle="1" w:styleId="af3">
    <w:name w:val="Базовый"/>
    <w:uiPriority w:val="99"/>
    <w:rsid w:val="00123D0B"/>
    <w:pPr>
      <w:tabs>
        <w:tab w:val="left" w:pos="709"/>
      </w:tabs>
      <w:suppressAutoHyphens/>
      <w:spacing w:after="0" w:line="200" w:lineRule="atLeast"/>
    </w:pPr>
    <w:rPr>
      <w:rFonts w:ascii="Times New Roman" w:eastAsia="Times New Roman" w:hAnsi="Times New Roman" w:cs="Times New Roman"/>
      <w:color w:val="00000A"/>
      <w:lang w:val="ru-RU" w:eastAsia="ru-RU"/>
    </w:rPr>
  </w:style>
  <w:style w:type="paragraph" w:styleId="af4">
    <w:name w:val="Balloon Text"/>
    <w:basedOn w:val="a"/>
    <w:link w:val="af5"/>
    <w:semiHidden/>
    <w:unhideWhenUsed/>
    <w:rsid w:val="00483099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semiHidden/>
    <w:rsid w:val="0048309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ing 7" w:semiHidden="0"/>
    <w:lsdException w:name="heading 8" w:semiHidden="0"/>
    <w:lsdException w:name="heading 9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uiPriority w:val="59"/>
    <w:rsid w:val="00FD476D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0">
    <w:name w:val="Таблицы (моноширинный)"/>
    <w:basedOn w:val="a"/>
    <w:next w:val="a"/>
    <w:rsid w:val="00775AD2"/>
    <w:pPr>
      <w:widowControl w:val="0"/>
      <w:autoSpaceDE w:val="0"/>
      <w:autoSpaceDN w:val="0"/>
      <w:adjustRightInd w:val="0"/>
      <w:spacing w:after="0"/>
      <w:jc w:val="both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af1">
    <w:name w:val="Цветовое выделение"/>
    <w:rsid w:val="00775AD2"/>
    <w:rPr>
      <w:b/>
      <w:bCs/>
      <w:color w:val="000080"/>
      <w:sz w:val="20"/>
      <w:szCs w:val="20"/>
    </w:rPr>
  </w:style>
  <w:style w:type="paragraph" w:styleId="af2">
    <w:name w:val="List Paragraph"/>
    <w:basedOn w:val="a"/>
    <w:rsid w:val="007101DF"/>
    <w:pPr>
      <w:ind w:left="720"/>
      <w:contextualSpacing/>
    </w:pPr>
  </w:style>
  <w:style w:type="paragraph" w:customStyle="1" w:styleId="af3">
    <w:name w:val="Базовый"/>
    <w:uiPriority w:val="99"/>
    <w:rsid w:val="00123D0B"/>
    <w:pPr>
      <w:tabs>
        <w:tab w:val="left" w:pos="709"/>
      </w:tabs>
      <w:suppressAutoHyphens/>
      <w:spacing w:after="0" w:line="200" w:lineRule="atLeast"/>
    </w:pPr>
    <w:rPr>
      <w:rFonts w:ascii="Times New Roman" w:eastAsia="Times New Roman" w:hAnsi="Times New Roman" w:cs="Times New Roman"/>
      <w:color w:val="00000A"/>
      <w:lang w:val="ru-RU" w:eastAsia="ru-RU"/>
    </w:rPr>
  </w:style>
  <w:style w:type="paragraph" w:styleId="af4">
    <w:name w:val="Balloon Text"/>
    <w:basedOn w:val="a"/>
    <w:link w:val="af5"/>
    <w:semiHidden/>
    <w:unhideWhenUsed/>
    <w:rsid w:val="00483099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semiHidden/>
    <w:rsid w:val="0048309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10</Words>
  <Characters>13171</Characters>
  <Application>Microsoft Office Word</Application>
  <DocSecurity>0</DocSecurity>
  <Lines>109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cp:lastPrinted>2023-10-12T09:41:00Z</cp:lastPrinted>
  <dcterms:created xsi:type="dcterms:W3CDTF">2023-10-12T09:44:00Z</dcterms:created>
  <dcterms:modified xsi:type="dcterms:W3CDTF">2023-10-12T20:36:00Z</dcterms:modified>
</cp:coreProperties>
</file>